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43E3F" w14:textId="4D7781C5" w:rsidR="001C175F" w:rsidRDefault="001C175F">
      <w:r>
        <w:t>Robiul Alam</w:t>
      </w:r>
    </w:p>
    <w:p w14:paraId="7CBA3D14" w14:textId="4207820D" w:rsidR="001C175F" w:rsidRDefault="001C175F">
      <w:r>
        <w:t>Id: 23419382</w:t>
      </w:r>
    </w:p>
    <w:p w14:paraId="3514F747" w14:textId="77777777" w:rsidR="001C175F" w:rsidRDefault="001C175F"/>
    <w:p w14:paraId="7D5C71A6" w14:textId="77777777" w:rsidR="001C175F" w:rsidRDefault="001C175F"/>
    <w:p w14:paraId="10D4409E" w14:textId="77777777" w:rsidR="001C175F" w:rsidRDefault="001C175F"/>
    <w:p w14:paraId="5ABB42C8" w14:textId="5E80DE12" w:rsidR="00AC0883" w:rsidRDefault="008A1EA1">
      <w:r>
        <w:t>LAB-4</w:t>
      </w:r>
    </w:p>
    <w:p w14:paraId="2195FDDB" w14:textId="12387382" w:rsidR="008A1EA1" w:rsidRDefault="008A1EA1"/>
    <w:p w14:paraId="1835E341" w14:textId="4F0C0B42" w:rsidR="008A1EA1" w:rsidRDefault="008A1EA1" w:rsidP="008A1EA1">
      <w:pPr>
        <w:pStyle w:val="ListParagraph"/>
        <w:numPr>
          <w:ilvl w:val="0"/>
          <w:numId w:val="1"/>
        </w:numPr>
      </w:pPr>
      <w:r>
        <w:t>Create database lab4</w:t>
      </w:r>
    </w:p>
    <w:p w14:paraId="1C18CD61" w14:textId="79C93E51" w:rsidR="008A1EA1" w:rsidRDefault="008A1EA1" w:rsidP="008A1EA1"/>
    <w:p w14:paraId="6212F413" w14:textId="0C2A637C" w:rsidR="008A1EA1" w:rsidRDefault="008A1EA1" w:rsidP="008A1EA1"/>
    <w:p w14:paraId="4F2A37DC" w14:textId="45541A25" w:rsidR="008A1EA1" w:rsidRDefault="008A1EA1" w:rsidP="008A1EA1">
      <w:pPr>
        <w:pStyle w:val="ListParagraph"/>
        <w:numPr>
          <w:ilvl w:val="0"/>
          <w:numId w:val="1"/>
        </w:numPr>
      </w:pPr>
      <w:r>
        <w:t>Change database to lab4</w:t>
      </w:r>
    </w:p>
    <w:p w14:paraId="2EF609D4" w14:textId="0EA126EF" w:rsidR="008A1EA1" w:rsidRDefault="008A1EA1" w:rsidP="008A1EA1"/>
    <w:p w14:paraId="0E5CD49A" w14:textId="77777777" w:rsidR="008A1EA1" w:rsidRDefault="008A1EA1" w:rsidP="008A1EA1"/>
    <w:p w14:paraId="02CA82FA" w14:textId="5810308D" w:rsidR="008A1EA1" w:rsidRDefault="008A1EA1" w:rsidP="008A1EA1">
      <w:pPr>
        <w:pStyle w:val="ListParagraph"/>
        <w:numPr>
          <w:ilvl w:val="0"/>
          <w:numId w:val="1"/>
        </w:numPr>
      </w:pPr>
      <w:r>
        <w:t>Create the following tables:</w:t>
      </w:r>
    </w:p>
    <w:p w14:paraId="00236EBD" w14:textId="57E01EEF" w:rsidR="008A1EA1" w:rsidRDefault="008A1EA1" w:rsidP="008A1EA1"/>
    <w:p w14:paraId="52FFCC01" w14:textId="71B52FE9" w:rsidR="008A1EA1" w:rsidRDefault="008A1EA1" w:rsidP="008A1EA1">
      <w:r>
        <w:t>CREATE TABLE customer( customerid INT NOT NULL, customername VARCHAR(255) NOT NULL, agentid INT NOT NULL, PRIMARY KEY(customerid) );</w:t>
      </w:r>
    </w:p>
    <w:p w14:paraId="3A423022" w14:textId="77777777" w:rsidR="008A1EA1" w:rsidRDefault="008A1EA1" w:rsidP="008A1EA1"/>
    <w:p w14:paraId="183D662A" w14:textId="77777777" w:rsidR="008A1EA1" w:rsidRDefault="008A1EA1" w:rsidP="008A1EA1">
      <w:r>
        <w:t>Insert into customer(customerid, customername, agentid) values(1, 'George', 22);</w:t>
      </w:r>
    </w:p>
    <w:p w14:paraId="06851C9F" w14:textId="77777777" w:rsidR="008A1EA1" w:rsidRDefault="008A1EA1" w:rsidP="008A1EA1">
      <w:r>
        <w:t>Insert into customer(customerid, customername, agentid) values(2, 'Susan', 11);</w:t>
      </w:r>
    </w:p>
    <w:p w14:paraId="3BA7BE8D" w14:textId="77777777" w:rsidR="008A1EA1" w:rsidRDefault="008A1EA1" w:rsidP="008A1EA1">
      <w:r>
        <w:t>Insert into customer(customerid, customername, agentid) values(3, 'Kelsey', 22);</w:t>
      </w:r>
    </w:p>
    <w:p w14:paraId="2D46094E" w14:textId="77777777" w:rsidR="008A1EA1" w:rsidRDefault="008A1EA1" w:rsidP="008A1EA1">
      <w:r>
        <w:t>Insert into customer(customerid, customername, agentid) values(5, 'Mike', 13);</w:t>
      </w:r>
    </w:p>
    <w:p w14:paraId="72DFC641" w14:textId="77777777" w:rsidR="008A1EA1" w:rsidRDefault="008A1EA1" w:rsidP="008A1EA1">
      <w:r>
        <w:t>Insert into customer(customerid, customername, agentid) values(7, 'Ellen', 38);</w:t>
      </w:r>
    </w:p>
    <w:p w14:paraId="0DC5B26A" w14:textId="77777777" w:rsidR="008A1EA1" w:rsidRDefault="008A1EA1" w:rsidP="008A1EA1">
      <w:r>
        <w:t>Insert into customer(customerid, customername, agentid) values(8, 'Tylor', 40);</w:t>
      </w:r>
    </w:p>
    <w:p w14:paraId="745A374A" w14:textId="77777777" w:rsidR="008A1EA1" w:rsidRDefault="008A1EA1" w:rsidP="008A1EA1"/>
    <w:p w14:paraId="44080738" w14:textId="77777777" w:rsidR="008A1EA1" w:rsidRDefault="008A1EA1" w:rsidP="008A1EA1">
      <w:r>
        <w:t>CREATE TABLE agent( agentid INT NOT NULL, agentname VARCHAR(255) NOT NULL,phone VARCHAR(15), PRIMARY KEY(agentid) );</w:t>
      </w:r>
    </w:p>
    <w:p w14:paraId="0309DA92" w14:textId="77777777" w:rsidR="008A1EA1" w:rsidRDefault="008A1EA1" w:rsidP="008A1EA1"/>
    <w:p w14:paraId="2C12C3BE" w14:textId="77777777" w:rsidR="008A1EA1" w:rsidRDefault="008A1EA1" w:rsidP="008A1EA1"/>
    <w:p w14:paraId="66EC2C69" w14:textId="77777777" w:rsidR="008A1EA1" w:rsidRDefault="008A1EA1" w:rsidP="008A1EA1">
      <w:r>
        <w:t>Insert into agent(agentid, agentname, phone) values(11, 'Bob', 1111);</w:t>
      </w:r>
    </w:p>
    <w:p w14:paraId="0D70A791" w14:textId="77777777" w:rsidR="008A1EA1" w:rsidRDefault="008A1EA1" w:rsidP="008A1EA1">
      <w:r>
        <w:t>Insert into agent(agentid, agentname, phone) values(13, 'Carol', 1313);</w:t>
      </w:r>
    </w:p>
    <w:p w14:paraId="35D91CF9" w14:textId="77777777" w:rsidR="008A1EA1" w:rsidRDefault="008A1EA1" w:rsidP="008A1EA1">
      <w:r>
        <w:t>Insert into agent(agentid, agentname, phone) values(22, 'Jane', 2222);</w:t>
      </w:r>
    </w:p>
    <w:p w14:paraId="6539583E" w14:textId="77777777" w:rsidR="008A1EA1" w:rsidRDefault="008A1EA1" w:rsidP="008A1EA1">
      <w:r>
        <w:t>Insert into agent(agentid, agentname, phone) values(38, 'Bob', 3838);</w:t>
      </w:r>
    </w:p>
    <w:p w14:paraId="63FB2FEB" w14:textId="77777777" w:rsidR="008A1EA1" w:rsidRDefault="008A1EA1" w:rsidP="008A1EA1">
      <w:r>
        <w:t>Insert into agent(agentid, agentname, phone) values(17, 'Rachel', 1717)</w:t>
      </w:r>
    </w:p>
    <w:p w14:paraId="366A2BB4" w14:textId="77777777" w:rsidR="008A1EA1" w:rsidRDefault="008A1EA1" w:rsidP="008A1EA1"/>
    <w:p w14:paraId="221B705C" w14:textId="77777777" w:rsidR="008A1EA1" w:rsidRDefault="008A1EA1" w:rsidP="008A1EA1"/>
    <w:p w14:paraId="11B23657" w14:textId="77777777" w:rsidR="008A1EA1" w:rsidRDefault="008A1EA1" w:rsidP="008A1EA1"/>
    <w:p w14:paraId="7CDB74EE" w14:textId="2FC8734F" w:rsidR="008A1EA1" w:rsidRDefault="008A1EA1" w:rsidP="008A1EA1">
      <w:r>
        <w:t>Create table invoice(id int, customer_id int, item_desc varchar(30), price real);</w:t>
      </w:r>
    </w:p>
    <w:p w14:paraId="0A21B9B0" w14:textId="77777777" w:rsidR="008A1EA1" w:rsidRDefault="008A1EA1" w:rsidP="008A1EA1">
      <w:r>
        <w:t>Insert into invoice values(1,10,'book',20.34);</w:t>
      </w:r>
    </w:p>
    <w:p w14:paraId="4ADD45B7" w14:textId="77777777" w:rsidR="008A1EA1" w:rsidRDefault="008A1EA1" w:rsidP="008A1EA1">
      <w:r>
        <w:t>Insert into invoice values(2,24,'chair',10.10);</w:t>
      </w:r>
    </w:p>
    <w:p w14:paraId="25C860D6" w14:textId="77777777" w:rsidR="008A1EA1" w:rsidRDefault="008A1EA1" w:rsidP="008A1EA1">
      <w:r>
        <w:t>Insert into invoice values(3,12,'magazine',23);</w:t>
      </w:r>
    </w:p>
    <w:p w14:paraId="1337C60A" w14:textId="77777777" w:rsidR="008A1EA1" w:rsidRDefault="008A1EA1" w:rsidP="008A1EA1">
      <w:r>
        <w:t>Insert into invoice values(4,15,'laptop',401.99);</w:t>
      </w:r>
    </w:p>
    <w:p w14:paraId="5DB52E5F" w14:textId="77777777" w:rsidR="008A1EA1" w:rsidRDefault="008A1EA1" w:rsidP="008A1EA1">
      <w:r>
        <w:t>Insert into invoice values(5,10,'headphones',30);</w:t>
      </w:r>
    </w:p>
    <w:p w14:paraId="0AC0C9F5" w14:textId="77777777" w:rsidR="008A1EA1" w:rsidRDefault="008A1EA1" w:rsidP="008A1EA1">
      <w:r>
        <w:t>Insert into invoice values(6,10,'CD',13.10);</w:t>
      </w:r>
    </w:p>
    <w:p w14:paraId="21106E82" w14:textId="77777777" w:rsidR="008A1EA1" w:rsidRDefault="008A1EA1" w:rsidP="008A1EA1">
      <w:r>
        <w:t>Insert into invoice values(7,12,'book',22.5);</w:t>
      </w:r>
    </w:p>
    <w:p w14:paraId="0E6C350A" w14:textId="77777777" w:rsidR="008A1EA1" w:rsidRDefault="008A1EA1" w:rsidP="008A1EA1">
      <w:r>
        <w:t>Insert into invoice values(8,15,'candle',14.99);</w:t>
      </w:r>
    </w:p>
    <w:p w14:paraId="683B82DE" w14:textId="77777777" w:rsidR="008A1EA1" w:rsidRDefault="008A1EA1" w:rsidP="008A1EA1"/>
    <w:p w14:paraId="4E186E5E" w14:textId="77777777" w:rsidR="008A1EA1" w:rsidRDefault="008A1EA1" w:rsidP="008A1EA1"/>
    <w:p w14:paraId="1A4EDF52" w14:textId="54B094B9" w:rsidR="008A1EA1" w:rsidRDefault="008A1EA1" w:rsidP="008A1EA1">
      <w:r>
        <w:t>create table t1(i</w:t>
      </w:r>
      <w:r w:rsidR="0099666A">
        <w:t>d</w:t>
      </w:r>
      <w:r>
        <w:t xml:space="preserve"> INT, name Varchar(10));</w:t>
      </w:r>
    </w:p>
    <w:p w14:paraId="5EDA1817" w14:textId="77777777" w:rsidR="008A1EA1" w:rsidRDefault="008A1EA1" w:rsidP="008A1EA1">
      <w:r>
        <w:t>insert into t1 values(1, 'A');</w:t>
      </w:r>
    </w:p>
    <w:p w14:paraId="6FDB193F" w14:textId="77777777" w:rsidR="008A1EA1" w:rsidRDefault="008A1EA1" w:rsidP="008A1EA1">
      <w:r>
        <w:t>insert into t1 values(2, 'B');</w:t>
      </w:r>
    </w:p>
    <w:p w14:paraId="43647F7F" w14:textId="77777777" w:rsidR="008A1EA1" w:rsidRDefault="008A1EA1" w:rsidP="008A1EA1">
      <w:r>
        <w:t>insert into t1 values(3, 'C');</w:t>
      </w:r>
    </w:p>
    <w:p w14:paraId="017BFD7D" w14:textId="77777777" w:rsidR="008A1EA1" w:rsidRDefault="008A1EA1" w:rsidP="008A1EA1">
      <w:r>
        <w:t>insert into t1 values(4, 'D');</w:t>
      </w:r>
    </w:p>
    <w:p w14:paraId="0CB8496E" w14:textId="77777777" w:rsidR="008A1EA1" w:rsidRDefault="008A1EA1" w:rsidP="008A1EA1">
      <w:r>
        <w:t>insert into t1 values(5, 'E');</w:t>
      </w:r>
    </w:p>
    <w:p w14:paraId="14E5AA1A" w14:textId="77777777" w:rsidR="008A1EA1" w:rsidRDefault="008A1EA1" w:rsidP="008A1EA1"/>
    <w:p w14:paraId="49BB5BB5" w14:textId="77777777" w:rsidR="008A1EA1" w:rsidRDefault="008A1EA1" w:rsidP="008A1EA1">
      <w:r>
        <w:t>create table t2(number INT, letter Varchar(10));</w:t>
      </w:r>
    </w:p>
    <w:p w14:paraId="33BA100D" w14:textId="77777777" w:rsidR="008A1EA1" w:rsidRDefault="008A1EA1" w:rsidP="008A1EA1">
      <w:r>
        <w:t>insert into t2 values(3, 'B');</w:t>
      </w:r>
    </w:p>
    <w:p w14:paraId="04068410" w14:textId="77777777" w:rsidR="008A1EA1" w:rsidRDefault="008A1EA1" w:rsidP="008A1EA1">
      <w:r>
        <w:t>insert into t2 values(4, 'D');</w:t>
      </w:r>
    </w:p>
    <w:p w14:paraId="09051C47" w14:textId="77777777" w:rsidR="008A1EA1" w:rsidRDefault="008A1EA1" w:rsidP="008A1EA1">
      <w:r>
        <w:t>insert into t2 values(5, 'E');</w:t>
      </w:r>
    </w:p>
    <w:p w14:paraId="4C0FA664" w14:textId="241A87B1" w:rsidR="008A1EA1" w:rsidRDefault="008A1EA1" w:rsidP="008A1EA1">
      <w:r>
        <w:t>insert into t2 values(6, 'E');</w:t>
      </w:r>
    </w:p>
    <w:p w14:paraId="398385CC" w14:textId="05B0C39F" w:rsidR="008A1EA1" w:rsidRDefault="008A1EA1" w:rsidP="008A1EA1"/>
    <w:p w14:paraId="694D5C70" w14:textId="77777777" w:rsidR="008A1EA1" w:rsidRDefault="008A1EA1" w:rsidP="008A1EA1"/>
    <w:p w14:paraId="28E07F91" w14:textId="7ED3B485" w:rsidR="000D1D3F" w:rsidRDefault="00CC1467" w:rsidP="000D1D3F">
      <w:pPr>
        <w:pStyle w:val="ListParagraph"/>
        <w:numPr>
          <w:ilvl w:val="0"/>
          <w:numId w:val="1"/>
        </w:numPr>
      </w:pPr>
      <w:r>
        <w:t xml:space="preserve">Find all agent ids and number of customers </w:t>
      </w:r>
      <w:r w:rsidR="000D1D3F">
        <w:t>for each agent in customer table.</w:t>
      </w:r>
    </w:p>
    <w:p w14:paraId="1AC14C27" w14:textId="45F7DC59" w:rsidR="000D1D3F" w:rsidRDefault="00613124" w:rsidP="000D1D3F">
      <w:r>
        <w:rPr>
          <w:noProof/>
        </w:rPr>
        <w:drawing>
          <wp:inline distT="0" distB="0" distL="0" distR="0" wp14:anchorId="1D6C47A8" wp14:editId="2B64DCFB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12D42" w14:textId="77777777" w:rsidR="007260F2" w:rsidRDefault="007260F2" w:rsidP="007260F2"/>
    <w:p w14:paraId="1D11ACA2" w14:textId="41F41838" w:rsidR="007260F2" w:rsidRDefault="007260F2" w:rsidP="007260F2">
      <w:pPr>
        <w:pStyle w:val="ListParagraph"/>
        <w:numPr>
          <w:ilvl w:val="0"/>
          <w:numId w:val="1"/>
        </w:numPr>
      </w:pPr>
      <w:r>
        <w:t>Find all agent ids and number of customers for each agent who has more than 1 customer in customer table</w:t>
      </w:r>
    </w:p>
    <w:p w14:paraId="6BA7D5F9" w14:textId="2391B34A" w:rsidR="008A1EA1" w:rsidRDefault="008A1EA1" w:rsidP="008A1EA1"/>
    <w:p w14:paraId="7F047262" w14:textId="54DC65EE" w:rsidR="007260F2" w:rsidRDefault="004E4B8C" w:rsidP="007260F2">
      <w:r>
        <w:rPr>
          <w:noProof/>
        </w:rPr>
        <w:lastRenderedPageBreak/>
        <w:drawing>
          <wp:inline distT="0" distB="0" distL="0" distR="0" wp14:anchorId="63C2801F" wp14:editId="11E45C63">
            <wp:extent cx="5943600" cy="396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DB750" w14:textId="48333D8E" w:rsidR="007260F2" w:rsidRDefault="007260F2" w:rsidP="007260F2">
      <w:pPr>
        <w:pStyle w:val="ListParagraph"/>
        <w:numPr>
          <w:ilvl w:val="0"/>
          <w:numId w:val="1"/>
        </w:numPr>
      </w:pPr>
      <w:r>
        <w:t>Find all agent ids and number of customers for each agent who has exactly 1 customer in customer table</w:t>
      </w:r>
    </w:p>
    <w:p w14:paraId="205A6B7B" w14:textId="57376FD9" w:rsidR="007260F2" w:rsidRDefault="004E4B8C" w:rsidP="007260F2">
      <w:r>
        <w:rPr>
          <w:noProof/>
        </w:rPr>
        <w:lastRenderedPageBreak/>
        <w:drawing>
          <wp:inline distT="0" distB="0" distL="0" distR="0" wp14:anchorId="55DF302B" wp14:editId="15F8ABDB">
            <wp:extent cx="5943600" cy="3962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7DF72" w14:textId="1DAA13CA" w:rsidR="008A1EA1" w:rsidRDefault="008A1EA1" w:rsidP="008A1EA1"/>
    <w:p w14:paraId="3201CC87" w14:textId="1A1943B4" w:rsidR="007260F2" w:rsidRDefault="007260F2" w:rsidP="007260F2">
      <w:pPr>
        <w:pStyle w:val="ListParagraph"/>
        <w:numPr>
          <w:ilvl w:val="0"/>
          <w:numId w:val="1"/>
        </w:numPr>
      </w:pPr>
      <w:r>
        <w:t>Find all agent ids and number of customers for each agent who has less than 5 customers in customer table and sort the list descending based on the agent ID</w:t>
      </w:r>
    </w:p>
    <w:p w14:paraId="77C05054" w14:textId="41EFABBD" w:rsidR="007260F2" w:rsidRDefault="007260F2" w:rsidP="007260F2"/>
    <w:p w14:paraId="229C5A56" w14:textId="62754CF8" w:rsidR="00B37571" w:rsidRDefault="004E4B8C" w:rsidP="007260F2">
      <w:r>
        <w:rPr>
          <w:noProof/>
        </w:rPr>
        <w:lastRenderedPageBreak/>
        <w:drawing>
          <wp:inline distT="0" distB="0" distL="0" distR="0" wp14:anchorId="218762CD" wp14:editId="1F4F891C">
            <wp:extent cx="5943600" cy="3962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F3ABB" w14:textId="1503A744" w:rsidR="00B37571" w:rsidRDefault="00B37571" w:rsidP="00B37571">
      <w:pPr>
        <w:pStyle w:val="ListParagraph"/>
        <w:numPr>
          <w:ilvl w:val="0"/>
          <w:numId w:val="1"/>
        </w:numPr>
      </w:pPr>
      <w:r>
        <w:t>Find the max price in the invoice table;</w:t>
      </w:r>
    </w:p>
    <w:p w14:paraId="729FDDEE" w14:textId="11A441F7" w:rsidR="00B37571" w:rsidRDefault="00C00CC9" w:rsidP="00B37571">
      <w:pPr>
        <w:ind w:left="720"/>
      </w:pPr>
      <w:r>
        <w:rPr>
          <w:noProof/>
        </w:rPr>
        <w:drawing>
          <wp:inline distT="0" distB="0" distL="0" distR="0" wp14:anchorId="638D9660" wp14:editId="6ABFCEE4">
            <wp:extent cx="5943600" cy="3962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A46AF" w14:textId="4AF3C3F4" w:rsidR="00B37571" w:rsidRDefault="00B37571" w:rsidP="00B37571">
      <w:pPr>
        <w:pStyle w:val="ListParagraph"/>
        <w:numPr>
          <w:ilvl w:val="0"/>
          <w:numId w:val="1"/>
        </w:numPr>
      </w:pPr>
      <w:r>
        <w:lastRenderedPageBreak/>
        <w:t>Find the min price in the invoice table;</w:t>
      </w:r>
    </w:p>
    <w:p w14:paraId="18569DE4" w14:textId="77777777" w:rsidR="00B37571" w:rsidRDefault="00B37571" w:rsidP="00B37571"/>
    <w:p w14:paraId="77FE7A72" w14:textId="622EC031" w:rsidR="007260F2" w:rsidRDefault="00C00CC9" w:rsidP="007260F2">
      <w:r>
        <w:rPr>
          <w:noProof/>
        </w:rPr>
        <w:drawing>
          <wp:inline distT="0" distB="0" distL="0" distR="0" wp14:anchorId="03CFE85B" wp14:editId="2E0C5713">
            <wp:extent cx="5943600" cy="3962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5FA16" w14:textId="0C4C6026" w:rsidR="007260F2" w:rsidRDefault="00B37571" w:rsidP="007260F2">
      <w:pPr>
        <w:pStyle w:val="ListParagraph"/>
        <w:numPr>
          <w:ilvl w:val="0"/>
          <w:numId w:val="1"/>
        </w:numPr>
      </w:pPr>
      <w:r>
        <w:t>Select all item descriptions and prices from invoice table where item price is less than the difference between max and min price in the invoice table</w:t>
      </w:r>
    </w:p>
    <w:p w14:paraId="0A424143" w14:textId="08D8CC45" w:rsidR="00B37571" w:rsidRDefault="002C484C" w:rsidP="00B37571">
      <w:pPr>
        <w:pStyle w:val="ListParagraph"/>
      </w:pPr>
      <w:r>
        <w:rPr>
          <w:noProof/>
        </w:rPr>
        <w:lastRenderedPageBreak/>
        <w:drawing>
          <wp:inline distT="0" distB="0" distL="0" distR="0" wp14:anchorId="1EA0A75C" wp14:editId="12C8D7AE">
            <wp:extent cx="5943600" cy="3962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E835C" w14:textId="47A238EA" w:rsidR="00B37571" w:rsidRDefault="00B37571" w:rsidP="00B37571"/>
    <w:p w14:paraId="135707DB" w14:textId="4B323825" w:rsidR="002262E0" w:rsidRDefault="002262E0" w:rsidP="002262E0">
      <w:pPr>
        <w:pStyle w:val="ListParagraph"/>
        <w:numPr>
          <w:ilvl w:val="0"/>
          <w:numId w:val="1"/>
        </w:numPr>
      </w:pPr>
      <w:r>
        <w:t>Select all item descriptions and prices from invoice table where item price is more than the average between max and min price in the invoice table</w:t>
      </w:r>
    </w:p>
    <w:p w14:paraId="535386CD" w14:textId="14A710C3" w:rsidR="002262E0" w:rsidRDefault="002C484C" w:rsidP="002262E0">
      <w:r>
        <w:rPr>
          <w:noProof/>
        </w:rPr>
        <w:lastRenderedPageBreak/>
        <w:drawing>
          <wp:inline distT="0" distB="0" distL="0" distR="0" wp14:anchorId="73452D48" wp14:editId="5D56A655">
            <wp:extent cx="5943600" cy="3962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23AAD51" w14:textId="2017A87C" w:rsidR="002262E0" w:rsidRPr="002262E0" w:rsidRDefault="002262E0" w:rsidP="002262E0"/>
    <w:p w14:paraId="2DD60C3E" w14:textId="30950E07" w:rsidR="002262E0" w:rsidRDefault="002262E0" w:rsidP="002262E0">
      <w:pPr>
        <w:pStyle w:val="ListParagraph"/>
        <w:numPr>
          <w:ilvl w:val="0"/>
          <w:numId w:val="1"/>
        </w:numPr>
      </w:pPr>
      <w:r w:rsidRPr="002262E0">
        <w:t>List all purchases made by other customers but not by customer 1</w:t>
      </w:r>
      <w:r>
        <w:t xml:space="preserve">2 only show </w:t>
      </w:r>
      <w:r w:rsidRPr="002262E0">
        <w:t>customer_id, item_desc, price</w:t>
      </w:r>
      <w:r>
        <w:t xml:space="preserve"> in the results</w:t>
      </w:r>
      <w:r w:rsidR="00AB2FD3">
        <w:t xml:space="preserve"> of invoice table</w:t>
      </w:r>
    </w:p>
    <w:p w14:paraId="69A6F25E" w14:textId="77777777" w:rsidR="002262E0" w:rsidRPr="002262E0" w:rsidRDefault="002262E0" w:rsidP="002262E0"/>
    <w:p w14:paraId="1B04C860" w14:textId="74091628" w:rsidR="002262E0" w:rsidRDefault="002262E0" w:rsidP="002262E0">
      <w:pPr>
        <w:pStyle w:val="ListParagraph"/>
        <w:numPr>
          <w:ilvl w:val="0"/>
          <w:numId w:val="1"/>
        </w:numPr>
      </w:pPr>
      <w:r w:rsidRPr="002262E0">
        <w:t>Find purchases that are greater than all of customer 1</w:t>
      </w:r>
      <w:r>
        <w:t>2</w:t>
      </w:r>
      <w:r w:rsidRPr="002262E0">
        <w:t>’s purchases</w:t>
      </w:r>
      <w:r w:rsidR="00AB2FD3">
        <w:t xml:space="preserve"> in invoice table</w:t>
      </w:r>
    </w:p>
    <w:p w14:paraId="4627C022" w14:textId="5571462E" w:rsidR="002262E0" w:rsidRDefault="002262E0" w:rsidP="002262E0"/>
    <w:p w14:paraId="759E4067" w14:textId="77777777" w:rsidR="002262E0" w:rsidRPr="002262E0" w:rsidRDefault="002262E0" w:rsidP="002262E0"/>
    <w:p w14:paraId="75DED749" w14:textId="490A0C4F" w:rsidR="00AB2FD3" w:rsidRDefault="00AB2FD3" w:rsidP="00AB2FD3">
      <w:pPr>
        <w:pStyle w:val="ListParagraph"/>
        <w:numPr>
          <w:ilvl w:val="0"/>
          <w:numId w:val="1"/>
        </w:numPr>
      </w:pPr>
      <w:r>
        <w:t xml:space="preserve"> List </w:t>
      </w:r>
      <w:r w:rsidRPr="00AB2FD3">
        <w:t>customer_id, item_desc,price</w:t>
      </w:r>
      <w:r>
        <w:t>, max, difference from invoice table. max</w:t>
      </w:r>
      <w:r w:rsidRPr="00AB2FD3">
        <w:t xml:space="preserve"> </w:t>
      </w:r>
      <w:r>
        <w:t>attribute is going to reflect the max price in the table and difference attribute will be the difference of max price and each item’s price</w:t>
      </w:r>
    </w:p>
    <w:p w14:paraId="3E1A6AD5" w14:textId="749D9270" w:rsidR="00AB2FD3" w:rsidRDefault="00AB2FD3" w:rsidP="00AB2FD3"/>
    <w:p w14:paraId="08B83EC8" w14:textId="3F3BA8D6" w:rsidR="002262E0" w:rsidRDefault="002262E0" w:rsidP="00B37571"/>
    <w:p w14:paraId="6EC90231" w14:textId="3065F395" w:rsidR="0099666A" w:rsidRDefault="0099666A" w:rsidP="00B37571"/>
    <w:p w14:paraId="4A220BD6" w14:textId="71C03EE1" w:rsidR="0099666A" w:rsidRDefault="0099666A" w:rsidP="0099666A">
      <w:pPr>
        <w:pStyle w:val="ListParagraph"/>
        <w:numPr>
          <w:ilvl w:val="0"/>
          <w:numId w:val="1"/>
        </w:numPr>
      </w:pPr>
      <w:r>
        <w:t xml:space="preserve"> Union t1 and t2 and display the results if their id is less than 5</w:t>
      </w:r>
    </w:p>
    <w:p w14:paraId="2D9BE3E5" w14:textId="77777777" w:rsidR="0099666A" w:rsidRDefault="0099666A" w:rsidP="0099666A"/>
    <w:p w14:paraId="548A5D9D" w14:textId="5B362D2B" w:rsidR="00A73F3C" w:rsidRDefault="00A73F3C" w:rsidP="0099666A"/>
    <w:p w14:paraId="486FC25B" w14:textId="77777777" w:rsidR="00A73F3C" w:rsidRDefault="00A73F3C" w:rsidP="0099666A"/>
    <w:p w14:paraId="320AA2D0" w14:textId="286828B7" w:rsidR="00A73F3C" w:rsidRDefault="00A73F3C" w:rsidP="00A73F3C">
      <w:pPr>
        <w:pStyle w:val="ListParagraph"/>
        <w:numPr>
          <w:ilvl w:val="0"/>
          <w:numId w:val="1"/>
        </w:numPr>
      </w:pPr>
      <w:r>
        <w:t>Find the intersect of t1 and t2 and display the results if their id is less than 5</w:t>
      </w:r>
    </w:p>
    <w:p w14:paraId="22CBB33F" w14:textId="77777777" w:rsidR="00A73F3C" w:rsidRDefault="00A73F3C" w:rsidP="00A73F3C">
      <w:pPr>
        <w:pStyle w:val="ListParagraph"/>
      </w:pPr>
    </w:p>
    <w:sectPr w:rsidR="00A73F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102616"/>
    <w:multiLevelType w:val="hybridMultilevel"/>
    <w:tmpl w:val="42E2242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E409A"/>
    <w:multiLevelType w:val="hybridMultilevel"/>
    <w:tmpl w:val="ED22BE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D56646"/>
    <w:multiLevelType w:val="hybridMultilevel"/>
    <w:tmpl w:val="B1B4BA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541F7E"/>
    <w:multiLevelType w:val="hybridMultilevel"/>
    <w:tmpl w:val="D64CAF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1728DE"/>
    <w:multiLevelType w:val="hybridMultilevel"/>
    <w:tmpl w:val="B06CBC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140286"/>
    <w:multiLevelType w:val="hybridMultilevel"/>
    <w:tmpl w:val="D64CAF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MDIxsLA0MzYwtzRS0lEKTi0uzszPAykwqgUAX9Mk/CwAAAA="/>
  </w:docVars>
  <w:rsids>
    <w:rsidRoot w:val="008A1EA1"/>
    <w:rsid w:val="0000418F"/>
    <w:rsid w:val="00056CEB"/>
    <w:rsid w:val="000D1D3F"/>
    <w:rsid w:val="00115D3E"/>
    <w:rsid w:val="001C175F"/>
    <w:rsid w:val="001C4443"/>
    <w:rsid w:val="002262E0"/>
    <w:rsid w:val="002C484C"/>
    <w:rsid w:val="004E4B8C"/>
    <w:rsid w:val="00613124"/>
    <w:rsid w:val="00642717"/>
    <w:rsid w:val="007260F2"/>
    <w:rsid w:val="008A1EA1"/>
    <w:rsid w:val="0099666A"/>
    <w:rsid w:val="009A4C99"/>
    <w:rsid w:val="00A73F3C"/>
    <w:rsid w:val="00AB2FD3"/>
    <w:rsid w:val="00B37571"/>
    <w:rsid w:val="00C00CC9"/>
    <w:rsid w:val="00CC1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0F5DE"/>
  <w15:chartTrackingRefBased/>
  <w15:docId w15:val="{BC449674-BDDC-7444-98D8-61678FC6B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62E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1E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98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8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54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ak Taylan</dc:creator>
  <cp:keywords/>
  <dc:description/>
  <cp:lastModifiedBy>Robiul Alam</cp:lastModifiedBy>
  <cp:revision>7</cp:revision>
  <dcterms:created xsi:type="dcterms:W3CDTF">2020-11-13T00:54:00Z</dcterms:created>
  <dcterms:modified xsi:type="dcterms:W3CDTF">2020-11-13T17:11:00Z</dcterms:modified>
</cp:coreProperties>
</file>